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8D3527" w:rsidRDefault="00373DAA" w:rsidP="00E4230C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YESHIVAT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AR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ETZION</w:t>
      </w:r>
    </w:p>
    <w:p w:rsidR="00373DAA" w:rsidRPr="008D3527" w:rsidRDefault="00373DAA" w:rsidP="00E4230C">
      <w:pPr>
        <w:shd w:val="clear" w:color="auto" w:fill="FFFFFF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ISRAEL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KOSCHITZKY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VIRTUAL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EIT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MIDRASH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(VBM)</w:t>
      </w:r>
    </w:p>
    <w:p w:rsidR="00373DAA" w:rsidRPr="008D3527" w:rsidRDefault="00373DAA" w:rsidP="00E4230C">
      <w:pPr>
        <w:pStyle w:val="style2"/>
        <w:spacing w:before="0" w:beforeAutospacing="0" w:after="0" w:afterAutospacing="0"/>
        <w:rPr>
          <w:rFonts w:ascii="Arial" w:hAnsi="Arial" w:cs="Arial"/>
        </w:rPr>
      </w:pPr>
      <w:r w:rsidRPr="008D3527">
        <w:rPr>
          <w:rFonts w:ascii="Arial" w:hAnsi="Arial" w:cs="Arial"/>
          <w:caps/>
          <w:lang w:eastAsia="en-GB"/>
        </w:rPr>
        <w:t>*********************************************************</w:t>
      </w:r>
    </w:p>
    <w:p w:rsidR="00373DAA" w:rsidRPr="008D3527" w:rsidRDefault="00373DAA" w:rsidP="00E4230C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373DAA" w:rsidP="00E4230C">
      <w:pPr>
        <w:tabs>
          <w:tab w:val="left" w:pos="3015"/>
        </w:tabs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LIFECYCLES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–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HILKHOT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noProof/>
          <w:sz w:val="24"/>
          <w:szCs w:val="24"/>
        </w:rPr>
        <w:t>ISHUT</w:t>
      </w:r>
    </w:p>
    <w:p w:rsidR="00373DAA" w:rsidRPr="008D3527" w:rsidRDefault="00373DAA" w:rsidP="00E4230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Rav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David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Brofsky</w:t>
      </w:r>
    </w:p>
    <w:p w:rsidR="000D31B5" w:rsidRDefault="000D31B5" w:rsidP="00E4230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F56B3" w:rsidRPr="008D3527" w:rsidRDefault="003F56B3" w:rsidP="00E4230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373DAA" w:rsidRPr="008D3527" w:rsidRDefault="00B42CBF" w:rsidP="00E4230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D3A1A">
        <w:rPr>
          <w:rFonts w:ascii="Arial" w:hAnsi="Arial" w:cs="Arial"/>
          <w:b/>
          <w:bCs/>
          <w:sz w:val="24"/>
          <w:szCs w:val="24"/>
        </w:rPr>
        <w:t>Shiur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#2</w:t>
      </w:r>
      <w:r w:rsidR="00B76529">
        <w:rPr>
          <w:rFonts w:ascii="Arial" w:hAnsi="Arial" w:cs="Arial"/>
          <w:b/>
          <w:bCs/>
          <w:sz w:val="24"/>
          <w:szCs w:val="24"/>
        </w:rPr>
        <w:t>2</w:t>
      </w:r>
      <w:r w:rsidR="009C7534" w:rsidRPr="008D3527">
        <w:rPr>
          <w:rFonts w:ascii="Arial" w:hAnsi="Arial" w:cs="Arial"/>
          <w:b/>
          <w:bCs/>
          <w:sz w:val="24"/>
          <w:szCs w:val="24"/>
        </w:rPr>
        <w:t>: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Laws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of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the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="00373DAA" w:rsidRPr="008D3527">
        <w:rPr>
          <w:rFonts w:ascii="Arial" w:hAnsi="Arial" w:cs="Arial"/>
          <w:b/>
          <w:bCs/>
          <w:sz w:val="24"/>
          <w:szCs w:val="24"/>
        </w:rPr>
        <w:t>Wedding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>(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="002E2579">
        <w:rPr>
          <w:rFonts w:ascii="Arial" w:hAnsi="Arial" w:cs="Arial"/>
          <w:b/>
          <w:bCs/>
          <w:sz w:val="24"/>
          <w:szCs w:val="24"/>
        </w:rPr>
        <w:t>2</w:t>
      </w:r>
      <w:r w:rsidR="00625B86" w:rsidRPr="008D3527">
        <w:rPr>
          <w:rFonts w:ascii="Arial" w:hAnsi="Arial" w:cs="Arial"/>
          <w:b/>
          <w:bCs/>
          <w:sz w:val="24"/>
          <w:szCs w:val="24"/>
        </w:rPr>
        <w:t>)</w:t>
      </w:r>
    </w:p>
    <w:p w:rsidR="00373DAA" w:rsidRPr="008D3527" w:rsidRDefault="00373DAA" w:rsidP="00E4230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D3527">
        <w:rPr>
          <w:rFonts w:ascii="Arial" w:hAnsi="Arial" w:cs="Arial"/>
          <w:b/>
          <w:bCs/>
          <w:sz w:val="24"/>
          <w:szCs w:val="24"/>
        </w:rPr>
        <w:t>Customs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and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Laws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of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the</w:t>
      </w:r>
      <w:r w:rsidR="003462A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D3527">
        <w:rPr>
          <w:rFonts w:ascii="Arial" w:hAnsi="Arial" w:cs="Arial"/>
          <w:b/>
          <w:bCs/>
          <w:sz w:val="24"/>
          <w:szCs w:val="24"/>
        </w:rPr>
        <w:t>Wedding</w:t>
      </w:r>
    </w:p>
    <w:p w:rsidR="00373DAA" w:rsidRPr="008D3527" w:rsidRDefault="00373DAA" w:rsidP="00E4230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3F56B3" w:rsidRDefault="003F56B3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>
        <w:rPr>
          <w:rStyle w:val="Strong"/>
          <w:rFonts w:ascii="Arial" w:hAnsi="Arial" w:cs="Arial"/>
          <w:color w:val="000000"/>
        </w:rPr>
        <w:t>The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>
        <w:rPr>
          <w:rStyle w:val="Strong"/>
          <w:rFonts w:ascii="Arial" w:hAnsi="Arial" w:cs="Arial"/>
          <w:color w:val="000000"/>
        </w:rPr>
        <w:t>Seclusion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>
        <w:rPr>
          <w:rStyle w:val="Strong"/>
          <w:rFonts w:ascii="Arial" w:hAnsi="Arial" w:cs="Arial"/>
          <w:color w:val="000000"/>
        </w:rPr>
        <w:t>of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>
        <w:rPr>
          <w:rStyle w:val="Strong"/>
          <w:rFonts w:ascii="Arial" w:hAnsi="Arial" w:cs="Arial"/>
          <w:color w:val="000000"/>
        </w:rPr>
        <w:t>the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>
        <w:rPr>
          <w:rStyle w:val="Strong"/>
          <w:rFonts w:ascii="Arial" w:hAnsi="Arial" w:cs="Arial"/>
          <w:color w:val="000000"/>
        </w:rPr>
        <w:t>Bride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>
        <w:rPr>
          <w:rStyle w:val="Strong"/>
          <w:rFonts w:ascii="Arial" w:hAnsi="Arial" w:cs="Arial"/>
          <w:color w:val="000000"/>
        </w:rPr>
        <w:t>and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>
        <w:rPr>
          <w:rStyle w:val="Strong"/>
          <w:rFonts w:ascii="Arial" w:hAnsi="Arial" w:cs="Arial"/>
          <w:color w:val="000000"/>
        </w:rPr>
        <w:t>Groom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>Aft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reak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glass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hic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discuss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hyperlink r:id="rId8" w:history="1">
        <w:r w:rsidRPr="003462AB">
          <w:rPr>
            <w:rStyle w:val="Hyperlink"/>
            <w:rFonts w:ascii="Arial" w:hAnsi="Arial" w:cs="Arial"/>
          </w:rPr>
          <w:t>last</w:t>
        </w:r>
        <w:r w:rsidR="003462AB">
          <w:rPr>
            <w:rStyle w:val="Hyperlink"/>
            <w:rFonts w:ascii="Arial" w:hAnsi="Arial" w:cs="Arial"/>
          </w:rPr>
          <w:t xml:space="preserve"> </w:t>
        </w:r>
        <w:r w:rsidRPr="003462AB">
          <w:rPr>
            <w:rStyle w:val="Hyperlink"/>
            <w:rFonts w:ascii="Arial" w:hAnsi="Arial" w:cs="Arial"/>
          </w:rPr>
          <w:t>week</w:t>
        </w:r>
      </w:hyperlink>
      <w:r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edd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eremon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ficiall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ver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guest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pproac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groom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ngratulat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m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 xml:space="preserve">they </w:t>
      </w:r>
      <w:r>
        <w:rPr>
          <w:rStyle w:val="Strong"/>
          <w:rFonts w:ascii="Arial" w:hAnsi="Arial" w:cs="Arial"/>
          <w:b w:val="0"/>
          <w:bCs w:val="0"/>
          <w:color w:val="000000"/>
        </w:rPr>
        <w:t>beg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estiv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meal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ustomar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shkenazic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mmunitie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groom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l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“</w:t>
      </w:r>
      <w:r w:rsidRPr="0076356F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eder</w:t>
      </w:r>
      <w:r w:rsid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 xml:space="preserve"> </w:t>
      </w:r>
      <w:r w:rsidRPr="0076356F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yichud</w:t>
      </w:r>
      <w:r>
        <w:rPr>
          <w:rStyle w:val="Strong"/>
          <w:rFonts w:ascii="Arial" w:hAnsi="Arial" w:cs="Arial"/>
          <w:b w:val="0"/>
          <w:bCs w:val="0"/>
          <w:color w:val="000000"/>
        </w:rPr>
        <w:t>,”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privat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oom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ith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hic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r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clud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hor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perio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ime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>Wh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eas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clusion?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hal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e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practic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ntend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ulfil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n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 xml:space="preserve">the </w:t>
      </w:r>
      <w:r>
        <w:rPr>
          <w:rStyle w:val="Strong"/>
          <w:rFonts w:ascii="Arial" w:hAnsi="Arial" w:cs="Arial"/>
          <w:b w:val="0"/>
          <w:bCs w:val="0"/>
          <w:color w:val="000000"/>
        </w:rPr>
        <w:t>definition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76356F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nisu’in</w:t>
      </w:r>
      <w:r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ina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tag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marriag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eremony.</w:t>
      </w:r>
      <w:bookmarkStart w:id="0" w:name="_GoBack"/>
      <w:bookmarkEnd w:id="0"/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>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hyperlink r:id="rId9" w:history="1">
        <w:r w:rsidRPr="002D3A1A">
          <w:rPr>
            <w:rStyle w:val="Hyperlink"/>
            <w:rFonts w:ascii="Arial" w:hAnsi="Arial" w:cs="Arial"/>
          </w:rPr>
          <w:t>previous</w:t>
        </w:r>
        <w:r w:rsidR="003462AB" w:rsidRPr="002D3A1A">
          <w:rPr>
            <w:rStyle w:val="Hyperlink"/>
            <w:rFonts w:ascii="Arial" w:hAnsi="Arial" w:cs="Arial"/>
          </w:rPr>
          <w:t xml:space="preserve"> </w:t>
        </w:r>
        <w:r w:rsidRPr="002D3A1A">
          <w:rPr>
            <w:rStyle w:val="Hyperlink"/>
            <w:rFonts w:ascii="Arial" w:hAnsi="Arial" w:cs="Arial"/>
            <w:i/>
            <w:iCs/>
          </w:rPr>
          <w:t>shiur</w:t>
        </w:r>
      </w:hyperlink>
      <w:r w:rsidR="00107956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discuss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defin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ina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tag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marriage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>
        <w:rPr>
          <w:rFonts w:ascii="Arial" w:hAnsi="Arial" w:cs="Arial"/>
          <w:color w:val="000000"/>
        </w:rPr>
        <w:t>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Rishoni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isagr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at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ac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oces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itia</w:t>
      </w:r>
      <w:r>
        <w:rPr>
          <w:rFonts w:ascii="Arial" w:hAnsi="Arial" w:cs="Arial"/>
          <w:color w:val="000000"/>
        </w:rPr>
        <w:t>t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o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pec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.</w:t>
      </w:r>
      <w:r w:rsidR="003462AB">
        <w:rPr>
          <w:rFonts w:ascii="Arial" w:hAnsi="Arial" w:cs="Arial"/>
          <w:color w:val="000000"/>
        </w:rPr>
        <w:t xml:space="preserve"> </w:t>
      </w:r>
    </w:p>
    <w:p w:rsidR="00E4230C" w:rsidRDefault="00E4230C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Som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Rishoni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ppea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inta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c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ituat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flect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os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pec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–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xu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lation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–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unction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ginn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Pr="0076356F">
        <w:rPr>
          <w:rFonts w:ascii="Arial" w:hAnsi="Arial" w:cs="Arial"/>
          <w:color w:val="000000"/>
        </w:rPr>
        <w:t>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deed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ver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“wh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ak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f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”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</w:t>
      </w:r>
      <w:hyperlink r:id="rId10" w:tgtFrame="_blank" w:history="1">
        <w:r w:rsidRPr="0076356F">
          <w:rPr>
            <w:rStyle w:val="Hyperlink"/>
            <w:rFonts w:ascii="Arial" w:hAnsi="Arial" w:cs="Arial"/>
            <w:i/>
            <w:iCs/>
          </w:rPr>
          <w:t>Devarim</w:t>
        </w:r>
      </w:hyperlink>
      <w:hyperlink r:id="rId11" w:tgtFrame="_blank" w:history="1">
        <w:r w:rsidR="003462AB">
          <w:rPr>
            <w:rStyle w:val="Hyperlink"/>
            <w:rFonts w:ascii="Arial" w:hAnsi="Arial" w:cs="Arial"/>
          </w:rPr>
          <w:t xml:space="preserve"> </w:t>
        </w:r>
        <w:r w:rsidRPr="0076356F">
          <w:rPr>
            <w:rStyle w:val="Hyperlink"/>
            <w:rFonts w:ascii="Arial" w:hAnsi="Arial" w:cs="Arial"/>
          </w:rPr>
          <w:t>24:1</w:t>
        </w:r>
      </w:hyperlink>
      <w:r w:rsidRPr="0076356F">
        <w:rPr>
          <w:rFonts w:ascii="Arial" w:hAnsi="Arial" w:cs="Arial"/>
          <w:color w:val="000000"/>
        </w:rPr>
        <w:t>)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ic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escrib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w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tag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dentifi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be’ila</w:t>
      </w:r>
      <w:r w:rsidRPr="0076356F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c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xu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lations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amba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</w:t>
      </w:r>
      <w:r w:rsidRPr="0076356F">
        <w:rPr>
          <w:rFonts w:ascii="Arial" w:hAnsi="Arial" w:cs="Arial"/>
          <w:i/>
          <w:iCs/>
          <w:color w:val="000000"/>
        </w:rPr>
        <w:t>Hilkhot</w:t>
      </w:r>
      <w:r w:rsidR="003462AB">
        <w:rPr>
          <w:rFonts w:ascii="Arial" w:hAnsi="Arial" w:cs="Arial"/>
          <w:i/>
          <w:iCs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Ishu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10:1)</w:t>
      </w:r>
      <w:r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</w:t>
      </w:r>
      <w:r w:rsidRPr="0076356F"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xample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aintain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chiev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it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roug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it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lation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v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ft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yichu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seclusion)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know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Pr="0076356F">
        <w:rPr>
          <w:rFonts w:ascii="Arial" w:hAnsi="Arial" w:cs="Arial"/>
          <w:color w:val="000000"/>
        </w:rPr>
        <w:t>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urprising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refore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amba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intain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us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“</w:t>
      </w:r>
      <w:r w:rsidR="00107956">
        <w:rPr>
          <w:rFonts w:ascii="Arial" w:hAnsi="Arial" w:cs="Arial"/>
          <w:i/>
          <w:iCs/>
          <w:color w:val="000000"/>
        </w:rPr>
        <w:t>ra</w:t>
      </w:r>
      <w:r w:rsidRPr="0076356F">
        <w:rPr>
          <w:rFonts w:ascii="Arial" w:hAnsi="Arial" w:cs="Arial"/>
          <w:i/>
          <w:iCs/>
          <w:color w:val="000000"/>
        </w:rPr>
        <w:t>uy</w:t>
      </w:r>
      <w:r w:rsidR="003462AB">
        <w:rPr>
          <w:rFonts w:ascii="Arial" w:hAnsi="Arial" w:cs="Arial"/>
          <w:i/>
          <w:iCs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le-bi’a</w:t>
      </w:r>
      <w:r w:rsidRPr="0076356F">
        <w:rPr>
          <w:rFonts w:ascii="Arial" w:hAnsi="Arial" w:cs="Arial"/>
          <w:color w:val="000000"/>
        </w:rPr>
        <w:t>.”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refore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urrentl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t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itu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mpurit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aft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enstruation)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u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rohibite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ro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v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it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lations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i’u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chieved.</w:t>
      </w:r>
      <w:r w:rsidR="003462AB">
        <w:rPr>
          <w:rFonts w:ascii="Arial" w:hAnsi="Arial" w:cs="Arial"/>
          <w:color w:val="000000"/>
        </w:rPr>
        <w:t xml:space="preserve">  </w:t>
      </w:r>
    </w:p>
    <w:p w:rsidR="00E4230C" w:rsidRPr="0076356F" w:rsidRDefault="00E4230C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Other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ugges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chieve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b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c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 xml:space="preserve">marital intimacy </w:t>
      </w:r>
      <w:r w:rsidRPr="0076356F">
        <w:rPr>
          <w:rFonts w:ascii="Arial" w:hAnsi="Arial" w:cs="Arial"/>
          <w:color w:val="000000"/>
        </w:rPr>
        <w:t>(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ituation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nables</w:t>
      </w:r>
      <w:r w:rsidR="00107956">
        <w:rPr>
          <w:rFonts w:ascii="Arial" w:hAnsi="Arial" w:cs="Arial"/>
          <w:color w:val="000000"/>
        </w:rPr>
        <w:t xml:space="preserve"> it</w:t>
      </w:r>
      <w:r w:rsidRPr="0076356F">
        <w:rPr>
          <w:rFonts w:ascii="Arial" w:hAnsi="Arial" w:cs="Arial"/>
          <w:color w:val="000000"/>
        </w:rPr>
        <w:t>)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u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o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orm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nn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flect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i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it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lationship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xample,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t</w:t>
      </w:r>
      <w:r w:rsidRPr="0076356F">
        <w:rPr>
          <w:rFonts w:ascii="Arial" w:hAnsi="Arial" w:cs="Arial"/>
          <w:color w:val="000000"/>
        </w:rPr>
        <w:t>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</w:t>
      </w:r>
      <w:hyperlink r:id="rId12" w:tgtFrame="_blank" w:history="1">
        <w:r w:rsidRPr="0076356F">
          <w:rPr>
            <w:rStyle w:val="Hyperlink"/>
            <w:rFonts w:ascii="Arial" w:hAnsi="Arial" w:cs="Arial"/>
            <w:i/>
            <w:iCs/>
          </w:rPr>
          <w:t>Ketubot</w:t>
        </w:r>
      </w:hyperlink>
      <w:hyperlink r:id="rId13" w:tgtFrame="_blank" w:history="1">
        <w:r w:rsidR="003462AB">
          <w:rPr>
            <w:rStyle w:val="Hyperlink"/>
            <w:rFonts w:ascii="Arial" w:hAnsi="Arial" w:cs="Arial"/>
          </w:rPr>
          <w:t xml:space="preserve"> </w:t>
        </w:r>
        <w:r w:rsidRPr="0076356F">
          <w:rPr>
            <w:rStyle w:val="Hyperlink"/>
            <w:rFonts w:ascii="Arial" w:hAnsi="Arial" w:cs="Arial"/>
          </w:rPr>
          <w:t>1a</w:t>
        </w:r>
      </w:hyperlink>
      <w:r w:rsidRPr="0076356F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.v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oh</w:t>
      </w:r>
      <w:r w:rsidRPr="0076356F">
        <w:rPr>
          <w:rFonts w:ascii="Arial" w:hAnsi="Arial" w:cs="Arial"/>
          <w:color w:val="000000"/>
        </w:rPr>
        <w:t>)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it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view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escrib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nter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usband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“domain”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ls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gaho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-Gra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ulch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ukh,</w:t>
      </w:r>
      <w:r w:rsidR="003462AB">
        <w:rPr>
          <w:rFonts w:ascii="Arial" w:hAnsi="Arial" w:cs="Arial"/>
          <w:color w:val="000000"/>
        </w:rPr>
        <w:t xml:space="preserve"> </w:t>
      </w:r>
      <w:hyperlink r:id="rId14" w:tgtFrame="_blank" w:history="1">
        <w:r w:rsidRPr="0076356F">
          <w:rPr>
            <w:rStyle w:val="Hyperlink"/>
            <w:rFonts w:ascii="Arial" w:hAnsi="Arial" w:cs="Arial"/>
          </w:rPr>
          <w:t>EH</w:t>
        </w:r>
        <w:r w:rsidR="003462AB">
          <w:rPr>
            <w:rStyle w:val="Hyperlink"/>
            <w:rFonts w:ascii="Arial" w:hAnsi="Arial" w:cs="Arial"/>
          </w:rPr>
          <w:t xml:space="preserve"> </w:t>
        </w:r>
        <w:r w:rsidRPr="0076356F">
          <w:rPr>
            <w:rStyle w:val="Hyperlink"/>
            <w:rFonts w:ascii="Arial" w:hAnsi="Arial" w:cs="Arial"/>
          </w:rPr>
          <w:t>55:9</w:t>
        </w:r>
      </w:hyperlink>
      <w:r w:rsidRPr="0076356F">
        <w:rPr>
          <w:rFonts w:ascii="Arial" w:hAnsi="Arial" w:cs="Arial"/>
          <w:color w:val="000000"/>
        </w:rPr>
        <w:t>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ther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xpla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ccur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e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lastRenderedPageBreak/>
        <w:t>brid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tand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togeth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nd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ceiv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Sheva</w:t>
      </w:r>
      <w:r w:rsidR="003462AB">
        <w:rPr>
          <w:rFonts w:ascii="Arial" w:hAnsi="Arial" w:cs="Arial"/>
          <w:i/>
          <w:iCs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Berakhot</w:t>
      </w:r>
      <w:r>
        <w:rPr>
          <w:rFonts w:ascii="Arial" w:hAnsi="Arial" w:cs="Arial"/>
          <w:color w:val="000000"/>
        </w:rPr>
        <w:t>.</w:t>
      </w:r>
      <w:r w:rsidR="003462AB">
        <w:rPr>
          <w:rFonts w:ascii="Arial" w:hAnsi="Arial" w:cs="Arial"/>
          <w:color w:val="000000"/>
        </w:rPr>
        <w:t xml:space="preserve"> </w:t>
      </w:r>
    </w:p>
    <w:p w:rsidR="00E4230C" w:rsidRPr="0076356F" w:rsidRDefault="00E4230C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</w:t>
      </w:r>
      <w:r w:rsidRPr="0076356F">
        <w:rPr>
          <w:rFonts w:ascii="Arial" w:hAnsi="Arial" w:cs="Arial"/>
          <w:color w:val="000000"/>
        </w:rPr>
        <w:t>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ulch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uk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</w:t>
      </w:r>
      <w:hyperlink r:id="rId15" w:tgtFrame="_blank" w:history="1">
        <w:r w:rsidRPr="0076356F">
          <w:rPr>
            <w:rStyle w:val="Hyperlink"/>
            <w:rFonts w:ascii="Arial" w:hAnsi="Arial" w:cs="Arial"/>
          </w:rPr>
          <w:t>EH</w:t>
        </w:r>
        <w:r w:rsidR="003462AB">
          <w:rPr>
            <w:rStyle w:val="Hyperlink"/>
            <w:rFonts w:ascii="Arial" w:hAnsi="Arial" w:cs="Arial"/>
          </w:rPr>
          <w:t xml:space="preserve"> </w:t>
        </w:r>
        <w:r w:rsidRPr="0076356F">
          <w:rPr>
            <w:rStyle w:val="Hyperlink"/>
            <w:rFonts w:ascii="Arial" w:hAnsi="Arial" w:cs="Arial"/>
          </w:rPr>
          <w:t>55:1</w:t>
        </w:r>
      </w:hyperlink>
      <w:r w:rsidRPr="0076356F">
        <w:rPr>
          <w:rFonts w:ascii="Arial" w:hAnsi="Arial" w:cs="Arial"/>
          <w:color w:val="000000"/>
        </w:rPr>
        <w:t>)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it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umb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view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gard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efinit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nisu’in</w:t>
      </w:r>
      <w:r w:rsidRPr="0076356F">
        <w:rPr>
          <w:rFonts w:ascii="Arial" w:hAnsi="Arial" w:cs="Arial"/>
          <w:color w:val="000000"/>
        </w:rPr>
        <w:t>/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Pr="0076356F">
        <w:rPr>
          <w:rFonts w:ascii="Arial" w:hAnsi="Arial" w:cs="Arial"/>
          <w:color w:val="000000"/>
        </w:rPr>
        <w:t>:</w:t>
      </w:r>
    </w:p>
    <w:p w:rsidR="00E4230C" w:rsidRDefault="00E4230C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</w:t>
      </w:r>
      <w:r w:rsidRPr="0076356F">
        <w:rPr>
          <w:rFonts w:ascii="Arial" w:hAnsi="Arial" w:cs="Arial"/>
          <w:i/>
          <w:iCs/>
          <w:color w:val="000000"/>
        </w:rPr>
        <w:t>yichud</w:t>
      </w:r>
      <w:r w:rsidRPr="0076356F">
        <w:rPr>
          <w:rFonts w:ascii="Arial" w:hAnsi="Arial" w:cs="Arial"/>
          <w:color w:val="000000"/>
        </w:rPr>
        <w:t>)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know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nter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alle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l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laces.</w:t>
      </w:r>
    </w:p>
    <w:p w:rsidR="00E4230C" w:rsidRDefault="00E4230C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R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os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serl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Rema)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dds:</w:t>
      </w:r>
    </w:p>
    <w:p w:rsidR="00E4230C" w:rsidRDefault="00E4230C" w:rsidP="00E4230C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The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o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a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onsidere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clusion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ather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us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r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ou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urpos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(</w:t>
      </w:r>
      <w:r w:rsidRPr="0076356F">
        <w:rPr>
          <w:rFonts w:ascii="Arial" w:hAnsi="Arial" w:cs="Arial"/>
          <w:i/>
          <w:iCs/>
          <w:color w:val="000000"/>
        </w:rPr>
        <w:t>R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ginn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Ketubot</w:t>
      </w:r>
      <w:r w:rsidRPr="0076356F">
        <w:rPr>
          <w:rFonts w:ascii="Arial" w:hAnsi="Arial" w:cs="Arial"/>
          <w:color w:val="000000"/>
        </w:rPr>
        <w:t>).</w:t>
      </w:r>
    </w:p>
    <w:p w:rsidR="00E4230C" w:rsidRDefault="00E4230C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o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a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prea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lo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v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a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im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lessing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o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a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virgin'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go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u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address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dow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com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cluded.</w:t>
      </w:r>
    </w:p>
    <w:p w:rsidR="00E4230C" w:rsidRDefault="00E4230C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m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oncludes:</w:t>
      </w:r>
    </w:p>
    <w:p w:rsidR="00E4230C" w:rsidRDefault="00E4230C" w:rsidP="00E4230C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impl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usto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waday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al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lac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e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lac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lo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ol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ring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undernea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ublic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troth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a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lessing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troth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alk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i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ous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get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clude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lace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ow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on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w.</w:t>
      </w:r>
    </w:p>
    <w:p w:rsidR="00E4230C" w:rsidRDefault="00E4230C" w:rsidP="00E4230C">
      <w:pPr>
        <w:pStyle w:val="rtejustify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Traditional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hkenazic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ustom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escrib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ma</w:t>
      </w:r>
      <w:r w:rsidRPr="0076356F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eclude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ft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chuppa</w:t>
      </w:r>
      <w:r>
        <w:rPr>
          <w:rFonts w:ascii="Arial" w:hAnsi="Arial" w:cs="Arial"/>
          <w:color w:val="000000"/>
        </w:rPr>
        <w:t>.</w:t>
      </w:r>
      <w:r w:rsidR="003462AB">
        <w:rPr>
          <w:rFonts w:ascii="Arial" w:hAnsi="Arial" w:cs="Arial"/>
          <w:color w:val="000000"/>
        </w:rPr>
        <w:t xml:space="preserve"> </w:t>
      </w:r>
    </w:p>
    <w:p w:rsidR="00E4230C" w:rsidRDefault="00E4230C" w:rsidP="00E4230C">
      <w:pPr>
        <w:pStyle w:val="rtejustify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ar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nsu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th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eopl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cheder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yichu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Be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muel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55:5;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uk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Ha-Shul</w:t>
      </w:r>
      <w:r w:rsidR="003462AB"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ha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55:11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cord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a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ar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vit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shoshvin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lthoug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ecessar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lock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Minc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Yitzchak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4:28)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om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sis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an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pen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r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utside.</w:t>
      </w:r>
      <w:r w:rsidR="003462AB">
        <w:rPr>
          <w:rFonts w:ascii="Arial" w:hAnsi="Arial" w:cs="Arial"/>
          <w:color w:val="000000"/>
        </w:rPr>
        <w:t xml:space="preserve"> </w:t>
      </w:r>
    </w:p>
    <w:p w:rsidR="00E4230C" w:rsidRDefault="00E4230C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om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ugges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oul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on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ron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w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itness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saf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i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Ha-Zaken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107956">
        <w:rPr>
          <w:rFonts w:ascii="Arial" w:hAnsi="Arial" w:cs="Arial"/>
          <w:i/>
          <w:iCs/>
          <w:color w:val="000000"/>
        </w:rPr>
        <w:t>Kiddushin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10b;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vnei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ilu’i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38:17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ar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oupl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ma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moun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im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ith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ic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n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igh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hav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xual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lation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muel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55:2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107956">
        <w:rPr>
          <w:rFonts w:ascii="Arial" w:hAnsi="Arial" w:cs="Arial"/>
          <w:i/>
          <w:iCs/>
          <w:color w:val="000000"/>
        </w:rPr>
        <w:t>Poseki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iff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eth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oul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ma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d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r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iv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inutes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ve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long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 w:rsidRPr="00107956">
        <w:rPr>
          <w:rFonts w:ascii="Arial" w:hAnsi="Arial" w:cs="Arial"/>
          <w:i/>
          <w:iCs/>
          <w:color w:val="000000"/>
        </w:rPr>
        <w:t>Sot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4a;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</w:rPr>
        <w:t>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HaNisu’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Ke</w:t>
      </w:r>
      <w:r w:rsidR="00107956">
        <w:rPr>
          <w:rFonts w:ascii="Arial" w:hAnsi="Arial" w:cs="Arial"/>
          <w:color w:val="000000"/>
        </w:rPr>
        <w:t>-</w:t>
      </w:r>
      <w:r>
        <w:rPr>
          <w:rFonts w:ascii="Arial" w:hAnsi="Arial" w:cs="Arial"/>
          <w:color w:val="000000"/>
        </w:rPr>
        <w:t>Hil</w:t>
      </w:r>
      <w:r w:rsidR="003462AB">
        <w:rPr>
          <w:rFonts w:ascii="Arial" w:hAnsi="Arial" w:cs="Arial"/>
          <w:color w:val="000000"/>
        </w:rPr>
        <w:t>k</w:t>
      </w:r>
      <w:r>
        <w:rPr>
          <w:rFonts w:ascii="Arial" w:hAnsi="Arial" w:cs="Arial"/>
          <w:color w:val="000000"/>
        </w:rPr>
        <w:t>hata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12:85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itness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a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utsid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erio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ime.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ar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geth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m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bid.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oul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lastRenderedPageBreak/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ak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long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oom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rd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nnecessaril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convenienc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guest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</w:t>
      </w:r>
      <w:r w:rsidRPr="0076356F">
        <w:rPr>
          <w:rFonts w:ascii="Arial" w:hAnsi="Arial" w:cs="Arial"/>
          <w:i/>
          <w:iCs/>
          <w:color w:val="000000"/>
        </w:rPr>
        <w:t>tircha</w:t>
      </w:r>
      <w:r w:rsidR="003462AB">
        <w:rPr>
          <w:rFonts w:ascii="Arial" w:hAnsi="Arial" w:cs="Arial"/>
          <w:i/>
          <w:iCs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de-tzibura</w:t>
      </w:r>
      <w:r>
        <w:rPr>
          <w:rFonts w:ascii="Arial" w:hAnsi="Arial" w:cs="Arial"/>
          <w:color w:val="000000"/>
        </w:rPr>
        <w:t>).</w:t>
      </w:r>
      <w:r w:rsidR="003462AB">
        <w:rPr>
          <w:rFonts w:ascii="Arial" w:hAnsi="Arial" w:cs="Arial"/>
          <w:color w:val="000000"/>
        </w:rPr>
        <w:t xml:space="preserve"> </w:t>
      </w:r>
    </w:p>
    <w:p w:rsidR="00E4230C" w:rsidRDefault="00E4230C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107956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terestingly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il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shkenazi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ppea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llow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osit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ulcha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uk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erfor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yichu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mmediatel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llowing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citat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Sheva</w:t>
      </w:r>
      <w:r w:rsidR="003462AB" w:rsidRPr="003462AB">
        <w:rPr>
          <w:rFonts w:ascii="Arial" w:hAnsi="Arial" w:cs="Arial"/>
          <w:i/>
          <w:iCs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Berakhot</w:t>
      </w:r>
      <w:r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ost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Sephardic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oupl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d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ft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edding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eremony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actic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omew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rious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o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ppea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onfor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it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osit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ulcha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ukh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urthermore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ccording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actice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Sheva</w:t>
      </w:r>
      <w:r w:rsidR="003462AB" w:rsidRPr="003462AB">
        <w:rPr>
          <w:rFonts w:ascii="Arial" w:hAnsi="Arial" w:cs="Arial"/>
          <w:i/>
          <w:iCs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Berakh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cit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hour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fo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ctual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sion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s</w:t>
      </w:r>
      <w:r>
        <w:rPr>
          <w:rFonts w:ascii="Arial" w:hAnsi="Arial" w:cs="Arial"/>
          <w:color w:val="000000"/>
        </w:rPr>
        <w:t>eclus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erform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esenc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itnesses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inally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ppear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Sheva</w:t>
      </w:r>
      <w:r w:rsidR="003462AB" w:rsidRPr="003462AB">
        <w:rPr>
          <w:rFonts w:ascii="Arial" w:hAnsi="Arial" w:cs="Arial"/>
          <w:i/>
          <w:iCs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Berakh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ecit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estiv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eal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an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ai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ase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oupl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rmall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onsider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“married”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</w:t>
      </w:r>
      <w:r w:rsidR="00107956">
        <w:rPr>
          <w:rFonts w:ascii="Arial" w:hAnsi="Arial" w:cs="Arial"/>
          <w:i/>
          <w:iCs/>
          <w:color w:val="000000"/>
        </w:rPr>
        <w:t>nisu’</w:t>
      </w:r>
      <w:r w:rsidRPr="0076356F">
        <w:rPr>
          <w:rFonts w:ascii="Arial" w:hAnsi="Arial" w:cs="Arial"/>
          <w:i/>
          <w:iCs/>
          <w:color w:val="000000"/>
        </w:rPr>
        <w:t>im</w:t>
      </w:r>
      <w:r>
        <w:rPr>
          <w:rFonts w:ascii="Arial" w:hAnsi="Arial" w:cs="Arial"/>
          <w:color w:val="000000"/>
        </w:rPr>
        <w:t>).</w:t>
      </w:r>
      <w:r w:rsidR="003462AB">
        <w:rPr>
          <w:rFonts w:ascii="Arial" w:hAnsi="Arial" w:cs="Arial"/>
          <w:color w:val="000000"/>
        </w:rPr>
        <w:t xml:space="preserve"> </w:t>
      </w:r>
    </w:p>
    <w:p w:rsidR="00E4230C" w:rsidRDefault="00E4230C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76356F" w:rsidRDefault="0076356F" w:rsidP="00E4230C">
      <w:pPr>
        <w:pStyle w:val="rtejustify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phardic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uthoriti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ebat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ether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ccording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actice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o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ak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ffec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ntil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ft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estiv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meal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whe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rid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groom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r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d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Yabi’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mer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5:8)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f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actic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mbrac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ifferen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definitio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i/>
          <w:iCs/>
          <w:color w:val="000000"/>
        </w:rPr>
        <w:t>ni</w:t>
      </w:r>
      <w:r w:rsidRPr="003462AB">
        <w:rPr>
          <w:rFonts w:ascii="Arial" w:hAnsi="Arial" w:cs="Arial"/>
          <w:i/>
          <w:iCs/>
          <w:color w:val="000000"/>
        </w:rPr>
        <w:t>su’in</w:t>
      </w:r>
      <w:r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.e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accomplishe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3462AB">
        <w:rPr>
          <w:rFonts w:ascii="Arial" w:hAnsi="Arial" w:cs="Arial"/>
          <w:i/>
          <w:iCs/>
          <w:color w:val="000000"/>
        </w:rPr>
        <w:t>nisu’in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emesh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U-Magen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H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1:64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Y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3:49)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om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ugges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prope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r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phardic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ouple</w:t>
      </w:r>
      <w:r w:rsidR="00107956">
        <w:rPr>
          <w:rFonts w:ascii="Arial" w:hAnsi="Arial" w:cs="Arial"/>
          <w:color w:val="000000"/>
        </w:rPr>
        <w:t>s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b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ecluded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immediately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following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107956">
        <w:rPr>
          <w:rFonts w:ascii="Arial" w:hAnsi="Arial" w:cs="Arial"/>
          <w:i/>
          <w:iCs/>
          <w:color w:val="000000"/>
        </w:rPr>
        <w:t>chuppa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(see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R.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Shlomo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Levi,</w:t>
      </w:r>
      <w:r w:rsidR="003462A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“</w:t>
      </w:r>
      <w:hyperlink r:id="rId16" w:history="1">
        <w:r w:rsidRPr="00107956">
          <w:rPr>
            <w:rStyle w:val="Hyperlink"/>
            <w:rFonts w:ascii="Arial" w:hAnsi="Arial" w:cs="Arial"/>
            <w:i/>
            <w:iCs/>
          </w:rPr>
          <w:t>Yichud</w:t>
        </w:r>
        <w:r w:rsidR="003462AB" w:rsidRPr="00107956">
          <w:rPr>
            <w:rStyle w:val="Hyperlink"/>
            <w:rFonts w:ascii="Arial" w:hAnsi="Arial" w:cs="Arial"/>
            <w:i/>
            <w:iCs/>
          </w:rPr>
          <w:t xml:space="preserve"> </w:t>
        </w:r>
        <w:r w:rsidRPr="00107956">
          <w:rPr>
            <w:rStyle w:val="Hyperlink"/>
            <w:rFonts w:ascii="Arial" w:hAnsi="Arial" w:cs="Arial"/>
            <w:i/>
            <w:iCs/>
          </w:rPr>
          <w:t>Le’Achar</w:t>
        </w:r>
        <w:r w:rsidR="003462AB" w:rsidRPr="00107956">
          <w:rPr>
            <w:rStyle w:val="Hyperlink"/>
            <w:rFonts w:ascii="Arial" w:hAnsi="Arial" w:cs="Arial"/>
            <w:i/>
            <w:iCs/>
          </w:rPr>
          <w:t xml:space="preserve"> </w:t>
        </w:r>
        <w:r w:rsidRPr="00107956">
          <w:rPr>
            <w:rStyle w:val="Hyperlink"/>
            <w:rFonts w:ascii="Arial" w:hAnsi="Arial" w:cs="Arial"/>
            <w:i/>
            <w:iCs/>
          </w:rPr>
          <w:t>Ha-Chuppa</w:t>
        </w:r>
        <w:r w:rsidR="003462AB" w:rsidRPr="00107956">
          <w:rPr>
            <w:rStyle w:val="Hyperlink"/>
            <w:rFonts w:ascii="Arial" w:hAnsi="Arial" w:cs="Arial"/>
            <w:i/>
            <w:iCs/>
          </w:rPr>
          <w:t xml:space="preserve"> </w:t>
        </w:r>
        <w:r w:rsidRPr="00107956">
          <w:rPr>
            <w:rStyle w:val="Hyperlink"/>
            <w:rFonts w:ascii="Arial" w:hAnsi="Arial" w:cs="Arial"/>
            <w:i/>
            <w:iCs/>
          </w:rPr>
          <w:t>Lefi</w:t>
        </w:r>
        <w:r w:rsidR="003462AB" w:rsidRPr="00107956">
          <w:rPr>
            <w:rStyle w:val="Hyperlink"/>
            <w:rFonts w:ascii="Arial" w:hAnsi="Arial" w:cs="Arial"/>
            <w:i/>
            <w:iCs/>
          </w:rPr>
          <w:t xml:space="preserve"> </w:t>
        </w:r>
        <w:r w:rsidRPr="00107956">
          <w:rPr>
            <w:rStyle w:val="Hyperlink"/>
            <w:rFonts w:ascii="Arial" w:hAnsi="Arial" w:cs="Arial"/>
            <w:i/>
            <w:iCs/>
          </w:rPr>
          <w:t>Minhag</w:t>
        </w:r>
        <w:r w:rsidR="003462AB" w:rsidRPr="00107956">
          <w:rPr>
            <w:rStyle w:val="Hyperlink"/>
            <w:rFonts w:ascii="Arial" w:hAnsi="Arial" w:cs="Arial"/>
            <w:i/>
            <w:iCs/>
          </w:rPr>
          <w:t xml:space="preserve"> </w:t>
        </w:r>
        <w:r w:rsidRPr="00107956">
          <w:rPr>
            <w:rStyle w:val="Hyperlink"/>
            <w:rFonts w:ascii="Arial" w:hAnsi="Arial" w:cs="Arial"/>
            <w:i/>
            <w:iCs/>
          </w:rPr>
          <w:t>Ha-Sefaradim</w:t>
        </w:r>
      </w:hyperlink>
      <w:r>
        <w:rPr>
          <w:rFonts w:ascii="Arial" w:hAnsi="Arial" w:cs="Arial"/>
          <w:color w:val="000000"/>
        </w:rPr>
        <w:t>”).</w:t>
      </w:r>
      <w:r w:rsidR="003462AB">
        <w:rPr>
          <w:rFonts w:ascii="Arial" w:hAnsi="Arial" w:cs="Arial"/>
          <w:color w:val="000000"/>
        </w:rPr>
        <w:t xml:space="preserve"> </w:t>
      </w:r>
    </w:p>
    <w:p w:rsidR="003462AB" w:rsidRDefault="003462AB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i/>
          <w:iCs/>
          <w:color w:val="000000"/>
        </w:rPr>
      </w:pPr>
    </w:p>
    <w:p w:rsidR="0076356F" w:rsidRP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76356F">
        <w:rPr>
          <w:rStyle w:val="Strong"/>
          <w:rFonts w:ascii="Arial" w:hAnsi="Arial" w:cs="Arial"/>
          <w:i/>
          <w:iCs/>
          <w:color w:val="000000"/>
        </w:rPr>
        <w:t>Kisuy</w:t>
      </w:r>
      <w:r w:rsidR="003462AB">
        <w:rPr>
          <w:rStyle w:val="Strong"/>
          <w:rFonts w:ascii="Arial" w:hAnsi="Arial" w:cs="Arial"/>
          <w:i/>
          <w:iCs/>
          <w:color w:val="000000"/>
        </w:rPr>
        <w:t xml:space="preserve"> </w:t>
      </w:r>
      <w:r w:rsidRPr="0076356F">
        <w:rPr>
          <w:rStyle w:val="Strong"/>
          <w:rFonts w:ascii="Arial" w:hAnsi="Arial" w:cs="Arial"/>
          <w:i/>
          <w:iCs/>
          <w:color w:val="000000"/>
        </w:rPr>
        <w:t>Ha-Rosh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 w:rsidRPr="0076356F">
        <w:rPr>
          <w:rStyle w:val="Strong"/>
          <w:rFonts w:ascii="Arial" w:hAnsi="Arial" w:cs="Arial"/>
          <w:color w:val="000000"/>
        </w:rPr>
        <w:t>after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 w:rsidRPr="0076356F">
        <w:rPr>
          <w:rStyle w:val="Strong"/>
          <w:rFonts w:ascii="Arial" w:hAnsi="Arial" w:cs="Arial"/>
          <w:color w:val="000000"/>
        </w:rPr>
        <w:t>the</w:t>
      </w:r>
      <w:r w:rsidR="003462AB">
        <w:rPr>
          <w:rStyle w:val="Strong"/>
          <w:rFonts w:ascii="Arial" w:hAnsi="Arial" w:cs="Arial"/>
          <w:color w:val="000000"/>
        </w:rPr>
        <w:t xml:space="preserve"> </w:t>
      </w:r>
      <w:r w:rsidRPr="0076356F">
        <w:rPr>
          <w:rStyle w:val="Strong"/>
          <w:rFonts w:ascii="Arial" w:hAnsi="Arial" w:cs="Arial"/>
          <w:i/>
          <w:iCs/>
          <w:color w:val="000000"/>
        </w:rPr>
        <w:t>Cheder</w:t>
      </w:r>
      <w:r w:rsidR="003462AB">
        <w:rPr>
          <w:rStyle w:val="Strong"/>
          <w:rFonts w:ascii="Arial" w:hAnsi="Arial" w:cs="Arial"/>
          <w:i/>
          <w:iCs/>
          <w:color w:val="000000"/>
        </w:rPr>
        <w:t xml:space="preserve"> </w:t>
      </w:r>
      <w:r w:rsidRPr="0076356F">
        <w:rPr>
          <w:rStyle w:val="Strong"/>
          <w:rFonts w:ascii="Arial" w:hAnsi="Arial" w:cs="Arial"/>
          <w:i/>
          <w:iCs/>
          <w:color w:val="000000"/>
        </w:rPr>
        <w:t>Yichud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>A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nterest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amificati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discussi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elate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462AB"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alla</w:t>
      </w:r>
      <w:r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’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bligati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v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air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vadi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Yose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(se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Yechave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Da’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5:62;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ls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Yabi’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mer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bid.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n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Yitzchak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Yosef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107956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Techum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31)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rgue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hil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ccord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raditiona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phardic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practice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oul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no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ne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v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ai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unti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ft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clusi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it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husban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(</w:t>
      </w:r>
      <w:r>
        <w:rPr>
          <w:rStyle w:val="Strong"/>
          <w:rFonts w:ascii="Arial" w:hAnsi="Arial" w:cs="Arial"/>
          <w:b w:val="0"/>
          <w:bCs w:val="0"/>
          <w:color w:val="000000"/>
        </w:rPr>
        <w:t>i.e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nex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morning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)</w:t>
      </w:r>
      <w:r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ccord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shkenazic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practice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houl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v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ai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up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leav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eclusi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room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om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rgu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ccord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os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h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view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upp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tsel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nisu’in</w:t>
      </w:r>
      <w:r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all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houl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v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ai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entir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wedding.</w:t>
      </w:r>
    </w:p>
    <w:p w:rsidR="0076356F" w:rsidRP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834497" w:rsidRDefault="00810AFC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 w:rsidRPr="0076356F">
        <w:rPr>
          <w:rStyle w:val="Strong"/>
          <w:rFonts w:ascii="Arial" w:hAnsi="Arial" w:cs="Arial"/>
          <w:b w:val="0"/>
          <w:bCs w:val="0"/>
          <w:color w:val="000000"/>
        </w:rPr>
        <w:tab/>
      </w:r>
      <w:r w:rsidR="0076356F" w:rsidRPr="0076356F">
        <w:rPr>
          <w:rStyle w:val="Strong"/>
          <w:rFonts w:ascii="Arial" w:hAnsi="Arial" w:cs="Arial"/>
          <w:b w:val="0"/>
          <w:bCs w:val="0"/>
          <w:color w:val="000000"/>
        </w:rPr>
        <w:t>Indeed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som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communitie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cover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hai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immediatel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following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seclusion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However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widesprea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custom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brid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no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cov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hai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unti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nex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day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Wh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reas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fo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th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76356F">
        <w:rPr>
          <w:rStyle w:val="Strong"/>
          <w:rFonts w:ascii="Arial" w:hAnsi="Arial" w:cs="Arial"/>
          <w:b w:val="0"/>
          <w:bCs w:val="0"/>
          <w:color w:val="000000"/>
        </w:rPr>
        <w:t>practice?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>Som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(se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eshuvo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Ve-Hanhago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5:334)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sugges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>althoug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="003462AB"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chupp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ma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nsider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nisu’in</w:t>
      </w:r>
      <w:r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nusu’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107956">
        <w:rPr>
          <w:rStyle w:val="Strong"/>
          <w:rFonts w:ascii="Arial" w:hAnsi="Arial" w:cs="Arial"/>
          <w:b w:val="0"/>
          <w:bCs w:val="0"/>
          <w:color w:val="000000"/>
        </w:rPr>
        <w:t xml:space="preserve"> no</w:t>
      </w:r>
      <w:r>
        <w:rPr>
          <w:rStyle w:val="Strong"/>
          <w:rFonts w:ascii="Arial" w:hAnsi="Arial" w:cs="Arial"/>
          <w:b w:val="0"/>
          <w:bCs w:val="0"/>
          <w:color w:val="000000"/>
        </w:rPr>
        <w:t>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ull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mpleted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until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ft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coupl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ntimate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  <w:r>
        <w:rPr>
          <w:rStyle w:val="Strong"/>
          <w:rFonts w:ascii="Arial" w:hAnsi="Arial" w:cs="Arial"/>
          <w:b w:val="0"/>
          <w:bCs w:val="0"/>
          <w:color w:val="000000"/>
        </w:rPr>
        <w:t>R.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Mos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Feinstein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hyperlink r:id="rId17" w:history="1">
        <w:r w:rsidRPr="0076356F">
          <w:rPr>
            <w:rStyle w:val="Hyperlink"/>
            <w:rFonts w:ascii="Arial" w:hAnsi="Arial" w:cs="Arial"/>
          </w:rPr>
          <w:t>unpublished</w:t>
        </w:r>
        <w:r w:rsidR="003462AB">
          <w:rPr>
            <w:rStyle w:val="Hyperlink"/>
            <w:rFonts w:ascii="Arial" w:hAnsi="Arial" w:cs="Arial"/>
          </w:rPr>
          <w:t xml:space="preserve"> </w:t>
        </w:r>
        <w:r w:rsidRPr="0076356F">
          <w:rPr>
            <w:rStyle w:val="Hyperlink"/>
            <w:rFonts w:ascii="Arial" w:hAnsi="Arial" w:cs="Arial"/>
          </w:rPr>
          <w:t>responsum</w:t>
        </w:r>
      </w:hyperlink>
      <w:r>
        <w:rPr>
          <w:rStyle w:val="Strong"/>
          <w:rFonts w:ascii="Arial" w:hAnsi="Arial" w:cs="Arial"/>
          <w:b w:val="0"/>
          <w:bCs w:val="0"/>
          <w:color w:val="000000"/>
        </w:rPr>
        <w:t>,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rgue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at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h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bligatio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f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kisuy</w:t>
      </w:r>
      <w:r w:rsidR="003462AB"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 xml:space="preserve"> </w:t>
      </w:r>
      <w:r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ros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only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pplie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t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“</w:t>
      </w:r>
      <w:r w:rsidRPr="003462AB">
        <w:rPr>
          <w:rStyle w:val="Strong"/>
          <w:rFonts w:ascii="Arial" w:hAnsi="Arial" w:cs="Arial"/>
          <w:b w:val="0"/>
          <w:bCs w:val="0"/>
          <w:i/>
          <w:iCs/>
          <w:color w:val="000000"/>
        </w:rPr>
        <w:t>be’ula</w:t>
      </w:r>
      <w:r>
        <w:rPr>
          <w:rStyle w:val="Strong"/>
          <w:rFonts w:ascii="Arial" w:hAnsi="Arial" w:cs="Arial"/>
          <w:b w:val="0"/>
          <w:bCs w:val="0"/>
          <w:color w:val="000000"/>
        </w:rPr>
        <w:t>,”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a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oma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ho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as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been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intimate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with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er</w:t>
      </w:r>
      <w:r w:rsidR="003462AB">
        <w:rPr>
          <w:rStyle w:val="Strong"/>
          <w:rFonts w:ascii="Arial" w:hAnsi="Arial" w:cs="Arial"/>
          <w:b w:val="0"/>
          <w:bCs w:val="0"/>
          <w:color w:val="000000"/>
        </w:rPr>
        <w:t xml:space="preserve"> </w:t>
      </w:r>
      <w:r>
        <w:rPr>
          <w:rStyle w:val="Strong"/>
          <w:rFonts w:ascii="Arial" w:hAnsi="Arial" w:cs="Arial"/>
          <w:b w:val="0"/>
          <w:bCs w:val="0"/>
          <w:color w:val="000000"/>
        </w:rPr>
        <w:t>husband: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b w:val="0"/>
          <w:bCs w:val="0"/>
          <w:color w:val="000000"/>
        </w:rPr>
      </w:pPr>
    </w:p>
    <w:p w:rsidR="0076356F" w:rsidRPr="0076356F" w:rsidRDefault="0076356F" w:rsidP="00E4230C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Style w:val="coversetext"/>
          <w:rFonts w:ascii="Arial" w:hAnsi="Arial" w:cs="Arial"/>
          <w:color w:val="000000"/>
        </w:rPr>
      </w:pP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bligat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oma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ov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i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ak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effec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l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ft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irs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ight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inc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from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oin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tatu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lastRenderedPageBreak/>
        <w:t>be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usband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o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v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ov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i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mmediately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fter</w:t>
      </w:r>
      <w:r w:rsidR="003462AB">
        <w:rPr>
          <w:rFonts w:ascii="Arial" w:hAnsi="Arial" w:cs="Arial"/>
          <w:color w:val="000000"/>
        </w:rPr>
        <w:t xml:space="preserve"> c</w:t>
      </w:r>
      <w:r w:rsidR="003462AB">
        <w:rPr>
          <w:rFonts w:ascii="Arial" w:hAnsi="Arial" w:cs="Arial"/>
          <w:i/>
          <w:iCs/>
          <w:color w:val="000000"/>
        </w:rPr>
        <w:t>hupp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i/>
          <w:iCs/>
          <w:color w:val="000000"/>
        </w:rPr>
        <w:t>yichud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inc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a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poin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oe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ye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v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tatu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usband.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reas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bvious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inc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tt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f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marriag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law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r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istinct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twe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i/>
          <w:iCs/>
          <w:color w:val="000000"/>
        </w:rPr>
        <w:t>arusa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nd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a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i/>
          <w:iCs/>
          <w:color w:val="000000"/>
        </w:rPr>
        <w:t>ni</w:t>
      </w:r>
      <w:r w:rsidRPr="0076356F">
        <w:rPr>
          <w:rFonts w:ascii="Arial" w:hAnsi="Arial" w:cs="Arial"/>
          <w:i/>
          <w:iCs/>
          <w:color w:val="000000"/>
        </w:rPr>
        <w:t>su</w:t>
      </w:r>
      <w:r>
        <w:rPr>
          <w:rFonts w:ascii="Arial" w:hAnsi="Arial" w:cs="Arial"/>
          <w:i/>
          <w:iCs/>
          <w:color w:val="000000"/>
        </w:rPr>
        <w:t>’</w:t>
      </w:r>
      <w:r w:rsidRPr="0076356F">
        <w:rPr>
          <w:rFonts w:ascii="Arial" w:hAnsi="Arial" w:cs="Arial"/>
          <w:i/>
          <w:iCs/>
          <w:color w:val="000000"/>
        </w:rPr>
        <w:t>a</w:t>
      </w:r>
      <w:r w:rsidR="00107956">
        <w:rPr>
          <w:rFonts w:ascii="Arial" w:hAnsi="Arial" w:cs="Arial"/>
          <w:color w:val="000000"/>
        </w:rPr>
        <w:t>.</w:t>
      </w:r>
      <w:r w:rsidR="003462AB">
        <w:rPr>
          <w:rFonts w:ascii="Arial" w:hAnsi="Arial" w:cs="Arial"/>
          <w:color w:val="000000"/>
        </w:rPr>
        <w:t xml:space="preserve"> </w:t>
      </w:r>
      <w:r w:rsidR="00107956">
        <w:rPr>
          <w:rFonts w:ascii="Arial" w:hAnsi="Arial" w:cs="Arial"/>
          <w:color w:val="000000"/>
        </w:rPr>
        <w:t>R</w:t>
      </w:r>
      <w:r w:rsidRPr="0076356F">
        <w:rPr>
          <w:rFonts w:ascii="Arial" w:hAnsi="Arial" w:cs="Arial"/>
          <w:color w:val="000000"/>
        </w:rPr>
        <w:t>ather</w:t>
      </w:r>
      <w:r w:rsidR="00107956">
        <w:rPr>
          <w:rFonts w:ascii="Arial" w:hAnsi="Arial" w:cs="Arial"/>
          <w:color w:val="000000"/>
        </w:rPr>
        <w:t>,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bligati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to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cov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i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dependen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het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o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not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sh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as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been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intimate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with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er</w:t>
      </w:r>
      <w:r w:rsidR="003462AB">
        <w:rPr>
          <w:rFonts w:ascii="Arial" w:hAnsi="Arial" w:cs="Arial"/>
          <w:color w:val="000000"/>
        </w:rPr>
        <w:t xml:space="preserve"> </w:t>
      </w:r>
      <w:r w:rsidRPr="0076356F">
        <w:rPr>
          <w:rFonts w:ascii="Arial" w:hAnsi="Arial" w:cs="Arial"/>
          <w:color w:val="000000"/>
        </w:rPr>
        <w:t>husband.</w:t>
      </w:r>
    </w:p>
    <w:p w:rsidR="003F56B3" w:rsidRDefault="003F56B3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dd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ve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f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id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a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462AB">
        <w:rPr>
          <w:rFonts w:ascii="Arial" w:hAnsi="Arial" w:cs="Arial"/>
          <w:color w:val="222222"/>
        </w:rPr>
        <w:t xml:space="preserve"> </w:t>
      </w:r>
      <w:r w:rsidRPr="003462AB">
        <w:rPr>
          <w:rFonts w:ascii="Arial" w:hAnsi="Arial" w:cs="Arial"/>
          <w:i/>
          <w:iCs/>
          <w:color w:val="222222"/>
        </w:rPr>
        <w:t>nidda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bidde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usb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igh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dding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nsider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</w:t>
      </w:r>
      <w:r w:rsidRPr="0076356F">
        <w:rPr>
          <w:rFonts w:ascii="Arial" w:hAnsi="Arial" w:cs="Arial"/>
          <w:i/>
          <w:iCs/>
          <w:color w:val="222222"/>
        </w:rPr>
        <w:t>bechezkat</w:t>
      </w:r>
      <w:r w:rsidR="003462AB">
        <w:rPr>
          <w:rFonts w:ascii="Arial" w:hAnsi="Arial" w:cs="Arial"/>
          <w:i/>
          <w:iCs/>
          <w:color w:val="222222"/>
        </w:rPr>
        <w:t xml:space="preserve"> </w:t>
      </w:r>
      <w:r w:rsidRPr="0076356F">
        <w:rPr>
          <w:rFonts w:ascii="Arial" w:hAnsi="Arial" w:cs="Arial"/>
          <w:i/>
          <w:iCs/>
          <w:color w:val="222222"/>
        </w:rPr>
        <w:t>be’ula</w:t>
      </w:r>
      <w:r>
        <w:rPr>
          <w:rFonts w:ascii="Arial" w:hAnsi="Arial" w:cs="Arial"/>
          <w:color w:val="222222"/>
        </w:rPr>
        <w:t>”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us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refor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v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ir.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ositio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specially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mpelling</w:t>
      </w:r>
      <w:r w:rsidR="00107956">
        <w:rPr>
          <w:rFonts w:ascii="Arial" w:hAnsi="Arial" w:cs="Arial"/>
          <w:color w:val="222222"/>
        </w:rPr>
        <w:t>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ntir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bligatio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462AB">
        <w:rPr>
          <w:rFonts w:ascii="Arial" w:hAnsi="Arial" w:cs="Arial"/>
          <w:color w:val="222222"/>
        </w:rPr>
        <w:t xml:space="preserve"> </w:t>
      </w:r>
      <w:r w:rsidRPr="003462AB">
        <w:rPr>
          <w:rFonts w:ascii="Arial" w:hAnsi="Arial" w:cs="Arial"/>
          <w:i/>
          <w:iCs/>
          <w:color w:val="222222"/>
        </w:rPr>
        <w:t>kisuy</w:t>
      </w:r>
      <w:r w:rsidR="003462AB" w:rsidRPr="003462AB">
        <w:rPr>
          <w:rFonts w:ascii="Arial" w:hAnsi="Arial" w:cs="Arial"/>
          <w:i/>
          <w:iCs/>
          <w:color w:val="222222"/>
        </w:rPr>
        <w:t xml:space="preserve"> </w:t>
      </w:r>
      <w:r w:rsidRPr="003462AB">
        <w:rPr>
          <w:rFonts w:ascii="Arial" w:hAnsi="Arial" w:cs="Arial"/>
          <w:i/>
          <w:iCs/>
          <w:color w:val="222222"/>
        </w:rPr>
        <w:t>rosh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eriv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rom</w:t>
      </w:r>
      <w:r w:rsidR="003462AB">
        <w:rPr>
          <w:rFonts w:ascii="Arial" w:hAnsi="Arial" w:cs="Arial"/>
          <w:color w:val="222222"/>
        </w:rPr>
        <w:t xml:space="preserve"> </w:t>
      </w:r>
      <w:r w:rsidRPr="003462AB">
        <w:rPr>
          <w:rFonts w:ascii="Arial" w:hAnsi="Arial" w:cs="Arial"/>
          <w:i/>
          <w:iCs/>
          <w:color w:val="222222"/>
        </w:rPr>
        <w:t>sota</w:t>
      </w:r>
      <w:r>
        <w:rPr>
          <w:rFonts w:ascii="Arial" w:hAnsi="Arial" w:cs="Arial"/>
          <w:color w:val="222222"/>
        </w:rPr>
        <w:t>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arri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oma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h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lready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e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ntimat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th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</w:t>
      </w:r>
      <w:r w:rsidR="003462AB">
        <w:rPr>
          <w:rFonts w:ascii="Arial" w:hAnsi="Arial" w:cs="Arial"/>
          <w:color w:val="222222"/>
        </w:rPr>
        <w:t xml:space="preserve"> </w:t>
      </w:r>
      <w:r w:rsidR="00107956">
        <w:rPr>
          <w:rFonts w:ascii="Arial" w:hAnsi="Arial" w:cs="Arial"/>
          <w:color w:val="222222"/>
        </w:rPr>
        <w:t>husband 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h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uspect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dulterou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elationship.</w:t>
      </w:r>
      <w:r w:rsidR="003462AB">
        <w:rPr>
          <w:rFonts w:ascii="Arial" w:hAnsi="Arial" w:cs="Arial"/>
          <w:color w:val="222222"/>
        </w:rPr>
        <w:t xml:space="preserve"> 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Other</w:t>
      </w:r>
      <w:r w:rsidR="003462AB">
        <w:rPr>
          <w:rFonts w:ascii="Arial" w:hAnsi="Arial" w:cs="Arial"/>
          <w:color w:val="222222"/>
        </w:rPr>
        <w:t xml:space="preserve"> </w:t>
      </w:r>
      <w:r w:rsidRPr="00107956">
        <w:rPr>
          <w:rFonts w:ascii="Arial" w:hAnsi="Arial" w:cs="Arial"/>
          <w:i/>
          <w:iCs/>
          <w:color w:val="222222"/>
        </w:rPr>
        <w:t>Posekim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f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dditiona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easons.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xample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.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mue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osn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Sheve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-Levi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9:259)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uggest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vei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nsider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ufficien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i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v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unti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ex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ay.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ld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oth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az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.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Yitzchak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-Levi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Mahari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-Levi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9)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xplain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ustomary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id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o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v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i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dding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i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rd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endea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id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room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ow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autifu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th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ir.”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nterestingly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R.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Yehuda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z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nki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(Benei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anim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3:23)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uggest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a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dding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l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ay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nsider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“house”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</w:t>
      </w:r>
      <w:r w:rsidR="00107956">
        <w:rPr>
          <w:rFonts w:ascii="Arial" w:hAnsi="Arial" w:cs="Arial"/>
          <w:color w:val="222222"/>
        </w:rPr>
        <w:t>f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rid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groom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thi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hich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o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echnically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bligate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o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ov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hair.</w:t>
      </w:r>
      <w:r w:rsidR="003462AB">
        <w:rPr>
          <w:rFonts w:ascii="Arial" w:hAnsi="Arial" w:cs="Arial"/>
          <w:color w:val="222222"/>
        </w:rPr>
        <w:t xml:space="preserve"> </w:t>
      </w:r>
    </w:p>
    <w:p w:rsidR="00107956" w:rsidRDefault="00107956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A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numbe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462AB">
        <w:rPr>
          <w:rFonts w:ascii="Arial" w:hAnsi="Arial" w:cs="Arial"/>
          <w:color w:val="222222"/>
        </w:rPr>
        <w:t xml:space="preserve"> </w:t>
      </w:r>
      <w:r w:rsidRPr="003462AB">
        <w:rPr>
          <w:rFonts w:ascii="Arial" w:hAnsi="Arial" w:cs="Arial"/>
          <w:i/>
          <w:iCs/>
          <w:color w:val="222222"/>
        </w:rPr>
        <w:t>Acharonim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autio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gains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tringency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i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i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atter</w:t>
      </w:r>
      <w:r w:rsidR="00107956">
        <w:rPr>
          <w:rFonts w:ascii="Arial" w:hAnsi="Arial" w:cs="Arial"/>
          <w:color w:val="222222"/>
        </w:rPr>
        <w:t>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hich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igh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cas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spersions</w:t>
      </w:r>
      <w:r w:rsidR="003462AB">
        <w:rPr>
          <w:rFonts w:ascii="Arial" w:hAnsi="Arial" w:cs="Arial"/>
          <w:color w:val="222222"/>
        </w:rPr>
        <w:t xml:space="preserve"> </w:t>
      </w:r>
      <w:r w:rsidR="00107956">
        <w:rPr>
          <w:rFonts w:ascii="Arial" w:hAnsi="Arial" w:cs="Arial"/>
          <w:color w:val="222222"/>
        </w:rPr>
        <w:t>o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practice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f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our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orefathers.</w:t>
      </w: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</w:p>
    <w:p w:rsidR="0076356F" w:rsidRDefault="0076356F" w:rsidP="00E4230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ab/>
        <w:t>Nex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ek</w:t>
      </w:r>
      <w:r w:rsidR="00107956">
        <w:rPr>
          <w:rFonts w:ascii="Arial" w:hAnsi="Arial" w:cs="Arial"/>
          <w:color w:val="222222"/>
        </w:rPr>
        <w:t>,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ill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scus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the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differences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between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first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a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second</w:t>
      </w:r>
      <w:r w:rsidR="003462A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marriage.</w:t>
      </w:r>
      <w:r w:rsidR="003462AB">
        <w:rPr>
          <w:rFonts w:ascii="Arial" w:hAnsi="Arial" w:cs="Arial"/>
          <w:color w:val="222222"/>
        </w:rPr>
        <w:t xml:space="preserve"> </w:t>
      </w:r>
    </w:p>
    <w:sectPr w:rsidR="0076356F" w:rsidSect="003F56B3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010" w:rsidRDefault="00A66010" w:rsidP="00DD17CC">
      <w:pPr>
        <w:spacing w:after="0" w:line="240" w:lineRule="auto"/>
      </w:pPr>
      <w:r>
        <w:separator/>
      </w:r>
    </w:p>
  </w:endnote>
  <w:endnote w:type="continuationSeparator" w:id="0">
    <w:p w:rsidR="00A66010" w:rsidRDefault="00A66010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010" w:rsidRDefault="00A66010" w:rsidP="00DD17CC">
      <w:pPr>
        <w:spacing w:after="0" w:line="240" w:lineRule="auto"/>
      </w:pPr>
      <w:r>
        <w:separator/>
      </w:r>
    </w:p>
  </w:footnote>
  <w:footnote w:type="continuationSeparator" w:id="0">
    <w:p w:rsidR="00A66010" w:rsidRDefault="00A66010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NK4FAFY+h7ItAAAA"/>
  </w:docVars>
  <w:rsids>
    <w:rsidRoot w:val="00EE3C84"/>
    <w:rsid w:val="000065A6"/>
    <w:rsid w:val="00024A62"/>
    <w:rsid w:val="000275DD"/>
    <w:rsid w:val="000318CF"/>
    <w:rsid w:val="000372B8"/>
    <w:rsid w:val="000400F4"/>
    <w:rsid w:val="00081F71"/>
    <w:rsid w:val="000820BA"/>
    <w:rsid w:val="00094BE8"/>
    <w:rsid w:val="000A5A36"/>
    <w:rsid w:val="000A6C67"/>
    <w:rsid w:val="000B6624"/>
    <w:rsid w:val="000D1011"/>
    <w:rsid w:val="000D31B5"/>
    <w:rsid w:val="000D4534"/>
    <w:rsid w:val="000D4E11"/>
    <w:rsid w:val="000D652A"/>
    <w:rsid w:val="000E2827"/>
    <w:rsid w:val="000F25C7"/>
    <w:rsid w:val="000F2A83"/>
    <w:rsid w:val="00107490"/>
    <w:rsid w:val="00107956"/>
    <w:rsid w:val="001203F8"/>
    <w:rsid w:val="0012394A"/>
    <w:rsid w:val="001319F1"/>
    <w:rsid w:val="0013570F"/>
    <w:rsid w:val="00144955"/>
    <w:rsid w:val="00195110"/>
    <w:rsid w:val="001A235B"/>
    <w:rsid w:val="002005CF"/>
    <w:rsid w:val="00241AF6"/>
    <w:rsid w:val="002518DD"/>
    <w:rsid w:val="00276C51"/>
    <w:rsid w:val="00283B3A"/>
    <w:rsid w:val="00285B85"/>
    <w:rsid w:val="00287072"/>
    <w:rsid w:val="002B6CFB"/>
    <w:rsid w:val="002C029F"/>
    <w:rsid w:val="002D3A1A"/>
    <w:rsid w:val="002E2579"/>
    <w:rsid w:val="002F34D2"/>
    <w:rsid w:val="00325FB0"/>
    <w:rsid w:val="003262B3"/>
    <w:rsid w:val="00332602"/>
    <w:rsid w:val="00332E8B"/>
    <w:rsid w:val="00333B66"/>
    <w:rsid w:val="003462AB"/>
    <w:rsid w:val="00373DAA"/>
    <w:rsid w:val="00394EA7"/>
    <w:rsid w:val="003D0D3A"/>
    <w:rsid w:val="003D0E8D"/>
    <w:rsid w:val="003F1B8F"/>
    <w:rsid w:val="003F3325"/>
    <w:rsid w:val="003F56B3"/>
    <w:rsid w:val="003F7846"/>
    <w:rsid w:val="00402243"/>
    <w:rsid w:val="00410D06"/>
    <w:rsid w:val="00417092"/>
    <w:rsid w:val="00444885"/>
    <w:rsid w:val="004603F4"/>
    <w:rsid w:val="00467AE6"/>
    <w:rsid w:val="00476353"/>
    <w:rsid w:val="004821AA"/>
    <w:rsid w:val="00490BFE"/>
    <w:rsid w:val="004929BF"/>
    <w:rsid w:val="004A388B"/>
    <w:rsid w:val="004A4E6A"/>
    <w:rsid w:val="004A4FDB"/>
    <w:rsid w:val="004A6CBD"/>
    <w:rsid w:val="004B4B33"/>
    <w:rsid w:val="004D3B29"/>
    <w:rsid w:val="005041B2"/>
    <w:rsid w:val="00516708"/>
    <w:rsid w:val="005274A2"/>
    <w:rsid w:val="005444F2"/>
    <w:rsid w:val="005D6330"/>
    <w:rsid w:val="005F5703"/>
    <w:rsid w:val="00614168"/>
    <w:rsid w:val="006240E6"/>
    <w:rsid w:val="00625B86"/>
    <w:rsid w:val="006550CA"/>
    <w:rsid w:val="00687E18"/>
    <w:rsid w:val="00690003"/>
    <w:rsid w:val="00691BC3"/>
    <w:rsid w:val="0069712C"/>
    <w:rsid w:val="006B3996"/>
    <w:rsid w:val="006C02CF"/>
    <w:rsid w:val="006D6005"/>
    <w:rsid w:val="006E070F"/>
    <w:rsid w:val="006E6AD4"/>
    <w:rsid w:val="007018A8"/>
    <w:rsid w:val="00704466"/>
    <w:rsid w:val="007166B4"/>
    <w:rsid w:val="00722FFF"/>
    <w:rsid w:val="00727FCF"/>
    <w:rsid w:val="00735A69"/>
    <w:rsid w:val="00746BA2"/>
    <w:rsid w:val="0076356F"/>
    <w:rsid w:val="00765441"/>
    <w:rsid w:val="00782DB2"/>
    <w:rsid w:val="00784436"/>
    <w:rsid w:val="00790770"/>
    <w:rsid w:val="007A0C64"/>
    <w:rsid w:val="007B3C0E"/>
    <w:rsid w:val="007B4539"/>
    <w:rsid w:val="007D4A61"/>
    <w:rsid w:val="007E0E18"/>
    <w:rsid w:val="007E22F0"/>
    <w:rsid w:val="007F7CF6"/>
    <w:rsid w:val="008068CF"/>
    <w:rsid w:val="00810AFC"/>
    <w:rsid w:val="00834497"/>
    <w:rsid w:val="008379FE"/>
    <w:rsid w:val="00844830"/>
    <w:rsid w:val="008575F7"/>
    <w:rsid w:val="008655AE"/>
    <w:rsid w:val="008903E6"/>
    <w:rsid w:val="008A3787"/>
    <w:rsid w:val="008B3A06"/>
    <w:rsid w:val="008D3527"/>
    <w:rsid w:val="008D3B48"/>
    <w:rsid w:val="009003E5"/>
    <w:rsid w:val="009169E1"/>
    <w:rsid w:val="00916B71"/>
    <w:rsid w:val="00941DB1"/>
    <w:rsid w:val="00952BD9"/>
    <w:rsid w:val="00966F8F"/>
    <w:rsid w:val="00992110"/>
    <w:rsid w:val="009940C5"/>
    <w:rsid w:val="009A4AC3"/>
    <w:rsid w:val="009A5558"/>
    <w:rsid w:val="009B3D44"/>
    <w:rsid w:val="009C0233"/>
    <w:rsid w:val="009C7534"/>
    <w:rsid w:val="009E58C8"/>
    <w:rsid w:val="009F3042"/>
    <w:rsid w:val="009F672B"/>
    <w:rsid w:val="00A134B8"/>
    <w:rsid w:val="00A46A41"/>
    <w:rsid w:val="00A47599"/>
    <w:rsid w:val="00A66010"/>
    <w:rsid w:val="00A70EB9"/>
    <w:rsid w:val="00A8568E"/>
    <w:rsid w:val="00AA171D"/>
    <w:rsid w:val="00AA4F7E"/>
    <w:rsid w:val="00AC4C4D"/>
    <w:rsid w:val="00AD2C6D"/>
    <w:rsid w:val="00AF3002"/>
    <w:rsid w:val="00AF60DF"/>
    <w:rsid w:val="00B10730"/>
    <w:rsid w:val="00B2462E"/>
    <w:rsid w:val="00B362BB"/>
    <w:rsid w:val="00B36994"/>
    <w:rsid w:val="00B42CBF"/>
    <w:rsid w:val="00B43D91"/>
    <w:rsid w:val="00B443CB"/>
    <w:rsid w:val="00B467D6"/>
    <w:rsid w:val="00B57AA7"/>
    <w:rsid w:val="00B62E7D"/>
    <w:rsid w:val="00B71D69"/>
    <w:rsid w:val="00B73318"/>
    <w:rsid w:val="00B76529"/>
    <w:rsid w:val="00B80AE4"/>
    <w:rsid w:val="00B84360"/>
    <w:rsid w:val="00B85B69"/>
    <w:rsid w:val="00B918C3"/>
    <w:rsid w:val="00BB491F"/>
    <w:rsid w:val="00BC1916"/>
    <w:rsid w:val="00BD7F07"/>
    <w:rsid w:val="00BE02EA"/>
    <w:rsid w:val="00BF7CCA"/>
    <w:rsid w:val="00C04EA4"/>
    <w:rsid w:val="00C14699"/>
    <w:rsid w:val="00C21A1A"/>
    <w:rsid w:val="00C236F4"/>
    <w:rsid w:val="00C248FB"/>
    <w:rsid w:val="00C47111"/>
    <w:rsid w:val="00C7509C"/>
    <w:rsid w:val="00CC28D0"/>
    <w:rsid w:val="00CD1EB2"/>
    <w:rsid w:val="00CE2126"/>
    <w:rsid w:val="00D065E7"/>
    <w:rsid w:val="00D22D4A"/>
    <w:rsid w:val="00D40E65"/>
    <w:rsid w:val="00D567AC"/>
    <w:rsid w:val="00D70F2F"/>
    <w:rsid w:val="00D73064"/>
    <w:rsid w:val="00DA3994"/>
    <w:rsid w:val="00DB3D0C"/>
    <w:rsid w:val="00DC121F"/>
    <w:rsid w:val="00DD17CC"/>
    <w:rsid w:val="00DE3A98"/>
    <w:rsid w:val="00DE7A71"/>
    <w:rsid w:val="00E0076D"/>
    <w:rsid w:val="00E03676"/>
    <w:rsid w:val="00E27F3E"/>
    <w:rsid w:val="00E4230C"/>
    <w:rsid w:val="00E63096"/>
    <w:rsid w:val="00E66C72"/>
    <w:rsid w:val="00E77795"/>
    <w:rsid w:val="00EC52C9"/>
    <w:rsid w:val="00ED01AD"/>
    <w:rsid w:val="00ED0F61"/>
    <w:rsid w:val="00EE3C84"/>
    <w:rsid w:val="00EF2034"/>
    <w:rsid w:val="00EF3B38"/>
    <w:rsid w:val="00EF5B17"/>
    <w:rsid w:val="00F03451"/>
    <w:rsid w:val="00F14104"/>
    <w:rsid w:val="00F14B30"/>
    <w:rsid w:val="00F353FC"/>
    <w:rsid w:val="00F45C64"/>
    <w:rsid w:val="00F51491"/>
    <w:rsid w:val="00F63E56"/>
    <w:rsid w:val="00F67419"/>
    <w:rsid w:val="00F7112F"/>
    <w:rsid w:val="00F90169"/>
    <w:rsid w:val="00FA46F4"/>
    <w:rsid w:val="00FB1D2E"/>
    <w:rsid w:val="00F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iPriority w:val="99"/>
    <w:semiHidden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7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iPriority w:val="99"/>
    <w:semiHidden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7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322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27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51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85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en/shiur-21-laws-wedding-11-customs-and-laws-wedding" TargetMode="External"/><Relationship Id="rId13" Type="http://schemas.openxmlformats.org/officeDocument/2006/relationships/hyperlink" Target="https://www.sefaria.org/Ketubot.1a?lang=he-en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sefaria.org/Ketubot.1a?lang=he-en" TargetMode="External"/><Relationship Id="rId17" Type="http://schemas.openxmlformats.org/officeDocument/2006/relationships/hyperlink" Target="https://drive.google.com/file/d/0BwgoR9DvCEi_NWU5ZTBhN2ItNTQ4Mi00MzE3LWE4ZGMtZDk5NDhlNDkyYWM5/view" TargetMode="External"/><Relationship Id="rId2" Type="http://schemas.openxmlformats.org/officeDocument/2006/relationships/styles" Target="styles.xml"/><Relationship Id="rId16" Type="http://schemas.openxmlformats.org/officeDocument/2006/relationships/hyperlink" Target="http://asif.co.il/?wpfb_dl=107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efaria.org/Deuteronomy.24.1?lang=he-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efaria.org/Shulchan_Arukh,_Even_HaEzer.55.1?lang=he-en" TargetMode="External"/><Relationship Id="rId10" Type="http://schemas.openxmlformats.org/officeDocument/2006/relationships/hyperlink" Target="https://www.sefaria.org/Deuteronomy.24.1?lang=he-e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etzion.org.il/en/nisu%E2%80%99" TargetMode="External"/><Relationship Id="rId14" Type="http://schemas.openxmlformats.org/officeDocument/2006/relationships/hyperlink" Target="https://www.sefaria.org/Shulchan_Arukh,_Even_HaEzer.55.9?lang=he-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999FB6-64B5-43B8-B6AB-4902FDEB2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41</Words>
  <Characters>821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9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2</cp:revision>
  <dcterms:created xsi:type="dcterms:W3CDTF">2018-02-07T08:30:00Z</dcterms:created>
  <dcterms:modified xsi:type="dcterms:W3CDTF">2018-02-07T08:30:00Z</dcterms:modified>
</cp:coreProperties>
</file>